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4830" w:rsidRPr="0089372B" w:rsidRDefault="00942842" w:rsidP="008937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 xml:space="preserve">Outline </w:t>
      </w:r>
      <w:r w:rsidR="00614830" w:rsidRPr="0089372B">
        <w:rPr>
          <w:rFonts w:ascii="Times New Roman" w:hAnsi="Times New Roman" w:cs="Times New Roman"/>
          <w:sz w:val="24"/>
          <w:szCs w:val="24"/>
        </w:rPr>
        <w:t xml:space="preserve">on </w:t>
      </w:r>
      <w:r w:rsidR="000D67E3" w:rsidRPr="0089372B">
        <w:rPr>
          <w:rFonts w:ascii="Times New Roman" w:hAnsi="Times New Roman" w:cs="Times New Roman"/>
          <w:sz w:val="24"/>
          <w:szCs w:val="24"/>
        </w:rPr>
        <w:t>the</w:t>
      </w:r>
      <w:r w:rsidR="005D23A9" w:rsidRPr="0089372B">
        <w:rPr>
          <w:rFonts w:ascii="Times New Roman" w:hAnsi="Times New Roman" w:cs="Times New Roman"/>
          <w:sz w:val="24"/>
          <w:szCs w:val="24"/>
        </w:rPr>
        <w:t xml:space="preserve"> </w:t>
      </w:r>
      <w:r w:rsidR="00614830" w:rsidRPr="0089372B">
        <w:rPr>
          <w:rFonts w:ascii="Times New Roman" w:hAnsi="Times New Roman" w:cs="Times New Roman"/>
          <w:sz w:val="24"/>
          <w:szCs w:val="24"/>
        </w:rPr>
        <w:t>Salmonella Menace</w:t>
      </w:r>
    </w:p>
    <w:p w:rsidR="00614830" w:rsidRPr="0089372B" w:rsidRDefault="00614830" w:rsidP="008937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Introduction</w:t>
      </w:r>
    </w:p>
    <w:p w:rsidR="004601B4" w:rsidRPr="0089372B" w:rsidRDefault="004601B4" w:rsidP="0089372B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Salmonella is among the common causes of food infections in the US.</w:t>
      </w:r>
    </w:p>
    <w:p w:rsidR="001B2B06" w:rsidRPr="0089372B" w:rsidRDefault="000D67E3" w:rsidP="0089372B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Salmonella</w:t>
      </w:r>
      <w:r w:rsidR="001B2B06" w:rsidRPr="0089372B">
        <w:rPr>
          <w:rFonts w:ascii="Times New Roman" w:hAnsi="Times New Roman" w:cs="Times New Roman"/>
          <w:sz w:val="24"/>
          <w:szCs w:val="24"/>
        </w:rPr>
        <w:t xml:space="preserve"> is an infection that results from eating food that is </w:t>
      </w:r>
      <w:r w:rsidRPr="0089372B">
        <w:rPr>
          <w:rFonts w:ascii="Times New Roman" w:hAnsi="Times New Roman" w:cs="Times New Roman"/>
          <w:sz w:val="24"/>
          <w:szCs w:val="24"/>
        </w:rPr>
        <w:t xml:space="preserve">contaminated </w:t>
      </w:r>
      <w:r w:rsidR="001B2B06" w:rsidRPr="0089372B">
        <w:rPr>
          <w:rFonts w:ascii="Times New Roman" w:hAnsi="Times New Roman" w:cs="Times New Roman"/>
          <w:sz w:val="24"/>
          <w:szCs w:val="24"/>
        </w:rPr>
        <w:t xml:space="preserve">with the salmonella </w:t>
      </w:r>
      <w:r w:rsidR="006B2A71" w:rsidRPr="0089372B">
        <w:rPr>
          <w:rFonts w:ascii="Times New Roman" w:hAnsi="Times New Roman" w:cs="Times New Roman"/>
          <w:sz w:val="24"/>
          <w:szCs w:val="24"/>
        </w:rPr>
        <w:t>bacteria</w:t>
      </w:r>
      <w:r w:rsidR="001B2B06" w:rsidRPr="0089372B">
        <w:rPr>
          <w:rFonts w:ascii="Times New Roman" w:hAnsi="Times New Roman" w:cs="Times New Roman"/>
          <w:sz w:val="24"/>
          <w:szCs w:val="24"/>
        </w:rPr>
        <w:t>.</w:t>
      </w:r>
    </w:p>
    <w:p w:rsidR="00181580" w:rsidRPr="0089372B" w:rsidRDefault="00181580" w:rsidP="0089372B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 xml:space="preserve">The </w:t>
      </w:r>
      <w:r w:rsidR="006B2A71" w:rsidRPr="0089372B">
        <w:rPr>
          <w:rFonts w:ascii="Times New Roman" w:hAnsi="Times New Roman" w:cs="Times New Roman"/>
          <w:sz w:val="24"/>
          <w:szCs w:val="24"/>
        </w:rPr>
        <w:t>bacteria are</w:t>
      </w:r>
      <w:r w:rsidRPr="0089372B">
        <w:rPr>
          <w:rFonts w:ascii="Times New Roman" w:hAnsi="Times New Roman" w:cs="Times New Roman"/>
          <w:sz w:val="24"/>
          <w:szCs w:val="24"/>
        </w:rPr>
        <w:t xml:space="preserve"> common in </w:t>
      </w:r>
      <w:r w:rsidR="006A0EE2" w:rsidRPr="0089372B">
        <w:rPr>
          <w:rFonts w:ascii="Times New Roman" w:hAnsi="Times New Roman" w:cs="Times New Roman"/>
          <w:sz w:val="24"/>
          <w:szCs w:val="24"/>
        </w:rPr>
        <w:t>poorly</w:t>
      </w:r>
      <w:r w:rsidRPr="0089372B">
        <w:rPr>
          <w:rFonts w:ascii="Times New Roman" w:hAnsi="Times New Roman" w:cs="Times New Roman"/>
          <w:sz w:val="24"/>
          <w:szCs w:val="24"/>
        </w:rPr>
        <w:t xml:space="preserve"> cooked foods including poultry, beef, and pork. However, the bacteria can also occur in </w:t>
      </w:r>
      <w:r w:rsidR="006A0EE2" w:rsidRPr="0089372B">
        <w:rPr>
          <w:rFonts w:ascii="Times New Roman" w:hAnsi="Times New Roman" w:cs="Times New Roman"/>
          <w:sz w:val="24"/>
          <w:szCs w:val="24"/>
        </w:rPr>
        <w:t>fruits and vegetables that have</w:t>
      </w:r>
      <w:r w:rsidR="00C56948" w:rsidRPr="0089372B">
        <w:rPr>
          <w:rFonts w:ascii="Times New Roman" w:hAnsi="Times New Roman" w:cs="Times New Roman"/>
          <w:sz w:val="24"/>
          <w:szCs w:val="24"/>
        </w:rPr>
        <w:t xml:space="preserve"> not been well cleane</w:t>
      </w:r>
      <w:r w:rsidR="000D67E3" w:rsidRPr="0089372B">
        <w:rPr>
          <w:rFonts w:ascii="Times New Roman" w:hAnsi="Times New Roman" w:cs="Times New Roman"/>
          <w:sz w:val="24"/>
          <w:szCs w:val="24"/>
        </w:rPr>
        <w:t>d.</w:t>
      </w:r>
      <w:r w:rsidR="006B2A71" w:rsidRPr="0089372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B2A71" w:rsidRPr="0089372B" w:rsidRDefault="006B2A71" w:rsidP="0089372B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The infection may also result from microbiology laboratory-related cases</w:t>
      </w:r>
    </w:p>
    <w:p w:rsidR="00B827F4" w:rsidRPr="0089372B" w:rsidRDefault="00E31F38" w:rsidP="0089372B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color w:val="000000"/>
          <w:sz w:val="24"/>
          <w:szCs w:val="24"/>
        </w:rPr>
        <w:t>The symptoms of salmonella infection include d</w:t>
      </w:r>
      <w:r w:rsidR="00B827F4" w:rsidRPr="0089372B">
        <w:rPr>
          <w:rFonts w:ascii="Times New Roman" w:hAnsi="Times New Roman" w:cs="Times New Roman"/>
          <w:color w:val="000000"/>
          <w:sz w:val="24"/>
          <w:szCs w:val="24"/>
        </w:rPr>
        <w:t xml:space="preserve">iarrhea, fever, abdominal cramps, </w:t>
      </w:r>
      <w:r w:rsidRPr="0089372B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B827F4" w:rsidRPr="0089372B">
        <w:rPr>
          <w:rFonts w:ascii="Times New Roman" w:hAnsi="Times New Roman" w:cs="Times New Roman"/>
          <w:color w:val="000000"/>
          <w:sz w:val="24"/>
          <w:szCs w:val="24"/>
        </w:rPr>
        <w:t>vomiting</w:t>
      </w:r>
    </w:p>
    <w:p w:rsidR="00525C58" w:rsidRPr="0089372B" w:rsidRDefault="00525C58" w:rsidP="0089372B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525C58" w:rsidRPr="0089372B" w:rsidRDefault="00525C58" w:rsidP="008937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Problem Statement</w:t>
      </w:r>
    </w:p>
    <w:p w:rsidR="00EF0003" w:rsidRPr="0089372B" w:rsidRDefault="00525C58" w:rsidP="0089372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Despite numerous food safety measures in the US, salmonella outbreaks are still prevalent, affecting multiple states and sometimes leading to unwarranted deaths.</w:t>
      </w:r>
    </w:p>
    <w:p w:rsidR="00EF0003" w:rsidRPr="0089372B" w:rsidRDefault="00EF0003" w:rsidP="0089372B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4A173C" w:rsidRPr="0089372B" w:rsidRDefault="00EF0003" w:rsidP="008937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Solution</w:t>
      </w:r>
    </w:p>
    <w:p w:rsidR="00525C58" w:rsidRPr="0089372B" w:rsidRDefault="00EA16D1" w:rsidP="0089372B">
      <w:pPr>
        <w:pStyle w:val="ListParagraph"/>
        <w:numPr>
          <w:ilvl w:val="0"/>
          <w:numId w:val="5"/>
        </w:numPr>
        <w:tabs>
          <w:tab w:val="left" w:pos="92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 xml:space="preserve">The prevention </w:t>
      </w:r>
      <w:r w:rsidR="004A173C" w:rsidRPr="0089372B">
        <w:rPr>
          <w:rFonts w:ascii="Times New Roman" w:hAnsi="Times New Roman" w:cs="Times New Roman"/>
          <w:sz w:val="24"/>
          <w:szCs w:val="24"/>
        </w:rPr>
        <w:t xml:space="preserve">of salmonella </w:t>
      </w:r>
      <w:r w:rsidRPr="0089372B">
        <w:rPr>
          <w:rFonts w:ascii="Times New Roman" w:hAnsi="Times New Roman" w:cs="Times New Roman"/>
          <w:sz w:val="24"/>
          <w:szCs w:val="24"/>
        </w:rPr>
        <w:t xml:space="preserve">involves various stakeholders; </w:t>
      </w:r>
      <w:r w:rsidR="00234EDD" w:rsidRPr="0089372B">
        <w:rPr>
          <w:rFonts w:ascii="Times New Roman" w:hAnsi="Times New Roman" w:cs="Times New Roman"/>
          <w:sz w:val="24"/>
          <w:szCs w:val="24"/>
        </w:rPr>
        <w:t>including</w:t>
      </w:r>
      <w:r w:rsidRPr="0089372B">
        <w:rPr>
          <w:rFonts w:ascii="Times New Roman" w:hAnsi="Times New Roman" w:cs="Times New Roman"/>
          <w:sz w:val="24"/>
          <w:szCs w:val="24"/>
        </w:rPr>
        <w:t xml:space="preserve"> the </w:t>
      </w:r>
      <w:r w:rsidR="00234EDD" w:rsidRPr="0089372B">
        <w:rPr>
          <w:rFonts w:ascii="Times New Roman" w:hAnsi="Times New Roman" w:cs="Times New Roman"/>
          <w:sz w:val="24"/>
          <w:szCs w:val="24"/>
        </w:rPr>
        <w:t>food producers</w:t>
      </w:r>
      <w:r w:rsidRPr="0089372B">
        <w:rPr>
          <w:rFonts w:ascii="Times New Roman" w:hAnsi="Times New Roman" w:cs="Times New Roman"/>
          <w:sz w:val="24"/>
          <w:szCs w:val="24"/>
        </w:rPr>
        <w:t>,</w:t>
      </w:r>
      <w:r w:rsidR="002D2B5E" w:rsidRPr="0089372B">
        <w:rPr>
          <w:rFonts w:ascii="Times New Roman" w:hAnsi="Times New Roman" w:cs="Times New Roman"/>
          <w:sz w:val="24"/>
          <w:szCs w:val="24"/>
        </w:rPr>
        <w:t xml:space="preserve"> </w:t>
      </w:r>
      <w:r w:rsidRPr="0089372B">
        <w:rPr>
          <w:rFonts w:ascii="Times New Roman" w:hAnsi="Times New Roman" w:cs="Times New Roman"/>
          <w:sz w:val="24"/>
          <w:szCs w:val="24"/>
        </w:rPr>
        <w:t>the suppliers, the food joints</w:t>
      </w:r>
      <w:r w:rsidR="002D2B5E" w:rsidRPr="0089372B">
        <w:rPr>
          <w:rFonts w:ascii="Times New Roman" w:hAnsi="Times New Roman" w:cs="Times New Roman"/>
          <w:sz w:val="24"/>
          <w:szCs w:val="24"/>
        </w:rPr>
        <w:t xml:space="preserve">, </w:t>
      </w:r>
      <w:r w:rsidR="00234EDD" w:rsidRPr="0089372B">
        <w:rPr>
          <w:rFonts w:ascii="Times New Roman" w:hAnsi="Times New Roman" w:cs="Times New Roman"/>
          <w:sz w:val="24"/>
          <w:szCs w:val="24"/>
        </w:rPr>
        <w:t>and</w:t>
      </w:r>
      <w:r w:rsidR="002D2B5E" w:rsidRPr="0089372B">
        <w:rPr>
          <w:rFonts w:ascii="Times New Roman" w:hAnsi="Times New Roman" w:cs="Times New Roman"/>
          <w:sz w:val="24"/>
          <w:szCs w:val="24"/>
        </w:rPr>
        <w:t xml:space="preserve"> the consumer. </w:t>
      </w:r>
    </w:p>
    <w:p w:rsidR="004D6A15" w:rsidRPr="0089372B" w:rsidRDefault="002D2B5E" w:rsidP="0089372B">
      <w:pPr>
        <w:pStyle w:val="ListParagraph"/>
        <w:numPr>
          <w:ilvl w:val="0"/>
          <w:numId w:val="5"/>
        </w:numPr>
        <w:tabs>
          <w:tab w:val="left" w:pos="92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 xml:space="preserve">As such, </w:t>
      </w:r>
      <w:r w:rsidR="00966B96" w:rsidRPr="0089372B">
        <w:rPr>
          <w:rFonts w:ascii="Times New Roman" w:hAnsi="Times New Roman" w:cs="Times New Roman"/>
          <w:sz w:val="24"/>
          <w:szCs w:val="24"/>
        </w:rPr>
        <w:t xml:space="preserve">a holistic approach </w:t>
      </w:r>
      <w:r w:rsidR="004D6A15" w:rsidRPr="0089372B">
        <w:rPr>
          <w:rFonts w:ascii="Times New Roman" w:hAnsi="Times New Roman" w:cs="Times New Roman"/>
          <w:sz w:val="24"/>
          <w:szCs w:val="24"/>
        </w:rPr>
        <w:t xml:space="preserve">that entails all the stakeholders </w:t>
      </w:r>
      <w:r w:rsidR="00966B96" w:rsidRPr="0089372B">
        <w:rPr>
          <w:rFonts w:ascii="Times New Roman" w:hAnsi="Times New Roman" w:cs="Times New Roman"/>
          <w:sz w:val="24"/>
          <w:szCs w:val="24"/>
        </w:rPr>
        <w:t xml:space="preserve">would be employed in mending the pitfalls </w:t>
      </w:r>
      <w:r w:rsidR="004D6A15" w:rsidRPr="0089372B">
        <w:rPr>
          <w:rFonts w:ascii="Times New Roman" w:hAnsi="Times New Roman" w:cs="Times New Roman"/>
          <w:sz w:val="24"/>
          <w:szCs w:val="24"/>
        </w:rPr>
        <w:t>that lead to salmonella infection.</w:t>
      </w:r>
    </w:p>
    <w:p w:rsidR="002D2B5E" w:rsidRPr="0089372B" w:rsidRDefault="004D6A15" w:rsidP="0089372B">
      <w:pPr>
        <w:pStyle w:val="ListParagraph"/>
        <w:numPr>
          <w:ilvl w:val="0"/>
          <w:numId w:val="5"/>
        </w:numPr>
        <w:tabs>
          <w:tab w:val="left" w:pos="92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More important</w:t>
      </w:r>
      <w:r w:rsidR="00234EDD" w:rsidRPr="0089372B">
        <w:rPr>
          <w:rFonts w:ascii="Times New Roman" w:hAnsi="Times New Roman" w:cs="Times New Roman"/>
          <w:sz w:val="24"/>
          <w:szCs w:val="24"/>
        </w:rPr>
        <w:t>ly</w:t>
      </w:r>
      <w:r w:rsidRPr="0089372B">
        <w:rPr>
          <w:rFonts w:ascii="Times New Roman" w:hAnsi="Times New Roman" w:cs="Times New Roman"/>
          <w:sz w:val="24"/>
          <w:szCs w:val="24"/>
        </w:rPr>
        <w:t xml:space="preserve">, the food safety agencies should enforce </w:t>
      </w:r>
      <w:r w:rsidR="002E39AB" w:rsidRPr="0089372B">
        <w:rPr>
          <w:rFonts w:ascii="Times New Roman" w:hAnsi="Times New Roman" w:cs="Times New Roman"/>
          <w:sz w:val="24"/>
          <w:szCs w:val="24"/>
        </w:rPr>
        <w:t xml:space="preserve">strict measures and heavy penalties for </w:t>
      </w:r>
      <w:r w:rsidR="00234EDD" w:rsidRPr="0089372B">
        <w:rPr>
          <w:rFonts w:ascii="Times New Roman" w:hAnsi="Times New Roman" w:cs="Times New Roman"/>
          <w:sz w:val="24"/>
          <w:szCs w:val="24"/>
        </w:rPr>
        <w:t xml:space="preserve">those who </w:t>
      </w:r>
      <w:r w:rsidR="00EB5CB3" w:rsidRPr="0089372B">
        <w:rPr>
          <w:rFonts w:ascii="Times New Roman" w:hAnsi="Times New Roman" w:cs="Times New Roman"/>
          <w:sz w:val="24"/>
          <w:szCs w:val="24"/>
        </w:rPr>
        <w:t>defy the food safety standards.</w:t>
      </w:r>
      <w:r w:rsidR="00966B96" w:rsidRPr="0089372B">
        <w:rPr>
          <w:rFonts w:ascii="Times New Roman" w:hAnsi="Times New Roman" w:cs="Times New Roman"/>
          <w:sz w:val="24"/>
          <w:szCs w:val="24"/>
        </w:rPr>
        <w:t xml:space="preserve"> </w:t>
      </w:r>
      <w:r w:rsidR="002D2B5E" w:rsidRPr="0089372B">
        <w:rPr>
          <w:rFonts w:ascii="Times New Roman" w:hAnsi="Times New Roman" w:cs="Times New Roman"/>
          <w:sz w:val="24"/>
          <w:szCs w:val="24"/>
        </w:rPr>
        <w:t xml:space="preserve"> </w:t>
      </w:r>
      <w:r w:rsidR="005D395B" w:rsidRPr="0089372B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EB5CB3" w:rsidRPr="0089372B" w:rsidRDefault="00EB5CB3" w:rsidP="0089372B">
      <w:pPr>
        <w:pStyle w:val="ListParagraph"/>
        <w:numPr>
          <w:ilvl w:val="0"/>
          <w:numId w:val="5"/>
        </w:numPr>
        <w:tabs>
          <w:tab w:val="left" w:pos="92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lastRenderedPageBreak/>
        <w:t>The role of research especially in the outbreak incidents would be vital in establishing the opportunities for prevention of future outbreaks</w:t>
      </w:r>
    </w:p>
    <w:p w:rsidR="00EB5CB3" w:rsidRPr="0089372B" w:rsidRDefault="006C46F4" w:rsidP="0089372B">
      <w:pPr>
        <w:pStyle w:val="ListParagraph"/>
        <w:numPr>
          <w:ilvl w:val="0"/>
          <w:numId w:val="1"/>
        </w:numPr>
        <w:tabs>
          <w:tab w:val="left" w:pos="92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Business Benefits</w:t>
      </w:r>
    </w:p>
    <w:p w:rsidR="006C46F4" w:rsidRPr="0089372B" w:rsidRDefault="008D7117" w:rsidP="0089372B">
      <w:pPr>
        <w:pStyle w:val="ListParagraph"/>
        <w:numPr>
          <w:ilvl w:val="0"/>
          <w:numId w:val="6"/>
        </w:numPr>
        <w:tabs>
          <w:tab w:val="left" w:pos="92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 xml:space="preserve">Due to the implication of many parties in the salmonella outbreaks, </w:t>
      </w:r>
      <w:r w:rsidR="00E548D0" w:rsidRPr="0089372B">
        <w:rPr>
          <w:rFonts w:ascii="Times New Roman" w:hAnsi="Times New Roman" w:cs="Times New Roman"/>
          <w:sz w:val="24"/>
          <w:szCs w:val="24"/>
        </w:rPr>
        <w:t>a holistic approach is important in employing preventive measures in all the involved areas.</w:t>
      </w:r>
    </w:p>
    <w:p w:rsidR="0054032E" w:rsidRPr="0089372B" w:rsidRDefault="00965011" w:rsidP="0089372B">
      <w:pPr>
        <w:pStyle w:val="ListParagraph"/>
        <w:numPr>
          <w:ilvl w:val="0"/>
          <w:numId w:val="6"/>
        </w:numPr>
        <w:tabs>
          <w:tab w:val="left" w:pos="92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The</w:t>
      </w:r>
      <w:r w:rsidR="00E548D0" w:rsidRPr="0089372B">
        <w:rPr>
          <w:rFonts w:ascii="Times New Roman" w:hAnsi="Times New Roman" w:cs="Times New Roman"/>
          <w:sz w:val="24"/>
          <w:szCs w:val="24"/>
        </w:rPr>
        <w:t xml:space="preserve"> </w:t>
      </w:r>
      <w:r w:rsidRPr="0089372B">
        <w:rPr>
          <w:rFonts w:ascii="Times New Roman" w:hAnsi="Times New Roman" w:cs="Times New Roman"/>
          <w:sz w:val="24"/>
          <w:szCs w:val="24"/>
        </w:rPr>
        <w:t xml:space="preserve">increase of </w:t>
      </w:r>
      <w:r w:rsidR="00E548D0" w:rsidRPr="0089372B">
        <w:rPr>
          <w:rFonts w:ascii="Times New Roman" w:hAnsi="Times New Roman" w:cs="Times New Roman"/>
          <w:sz w:val="24"/>
          <w:szCs w:val="24"/>
        </w:rPr>
        <w:t>salmonella outbreaks are on the rise</w:t>
      </w:r>
      <w:r w:rsidRPr="0089372B">
        <w:rPr>
          <w:rFonts w:ascii="Times New Roman" w:hAnsi="Times New Roman" w:cs="Times New Roman"/>
          <w:sz w:val="24"/>
          <w:szCs w:val="24"/>
        </w:rPr>
        <w:t>,</w:t>
      </w:r>
      <w:r w:rsidR="00E548D0" w:rsidRPr="0089372B">
        <w:rPr>
          <w:rFonts w:ascii="Times New Roman" w:hAnsi="Times New Roman" w:cs="Times New Roman"/>
          <w:sz w:val="24"/>
          <w:szCs w:val="24"/>
        </w:rPr>
        <w:t xml:space="preserve"> despite the</w:t>
      </w:r>
      <w:r w:rsidRPr="0089372B">
        <w:rPr>
          <w:rFonts w:ascii="Times New Roman" w:hAnsi="Times New Roman" w:cs="Times New Roman"/>
          <w:sz w:val="24"/>
          <w:szCs w:val="24"/>
        </w:rPr>
        <w:t xml:space="preserve"> current food safety standards. This is an indication that the food safety </w:t>
      </w:r>
      <w:r w:rsidR="005D23A9" w:rsidRPr="0089372B">
        <w:rPr>
          <w:rFonts w:ascii="Times New Roman" w:hAnsi="Times New Roman" w:cs="Times New Roman"/>
          <w:sz w:val="24"/>
          <w:szCs w:val="24"/>
        </w:rPr>
        <w:t>systems need to be reexamined.</w:t>
      </w:r>
    </w:p>
    <w:p w:rsidR="00BC33DE" w:rsidRPr="0089372B" w:rsidRDefault="0054032E" w:rsidP="008937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>Summary</w:t>
      </w:r>
    </w:p>
    <w:p w:rsidR="0089372B" w:rsidRPr="0089372B" w:rsidRDefault="00BC33DE" w:rsidP="0089372B">
      <w:pPr>
        <w:pStyle w:val="ListParagraph"/>
        <w:numPr>
          <w:ilvl w:val="0"/>
          <w:numId w:val="7"/>
        </w:numPr>
        <w:tabs>
          <w:tab w:val="left" w:pos="964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 xml:space="preserve">The rising cases of salmonella outbreaks are a risk for the health and life of the US citizens. </w:t>
      </w:r>
    </w:p>
    <w:p w:rsidR="00E548D0" w:rsidRPr="0089372B" w:rsidRDefault="00BC33DE" w:rsidP="0089372B">
      <w:pPr>
        <w:pStyle w:val="ListParagraph"/>
        <w:numPr>
          <w:ilvl w:val="0"/>
          <w:numId w:val="7"/>
        </w:numPr>
        <w:tabs>
          <w:tab w:val="left" w:pos="964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372B">
        <w:rPr>
          <w:rFonts w:ascii="Times New Roman" w:hAnsi="Times New Roman" w:cs="Times New Roman"/>
          <w:sz w:val="24"/>
          <w:szCs w:val="24"/>
        </w:rPr>
        <w:t xml:space="preserve">As such, an effective solution would be significant in countering the salmonella menace. Otherwise, </w:t>
      </w:r>
      <w:r w:rsidR="0089372B" w:rsidRPr="0089372B">
        <w:rPr>
          <w:rFonts w:ascii="Times New Roman" w:hAnsi="Times New Roman" w:cs="Times New Roman"/>
          <w:sz w:val="24"/>
          <w:szCs w:val="24"/>
        </w:rPr>
        <w:t>there would be increased outbreaks in the future.</w:t>
      </w:r>
    </w:p>
    <w:p w:rsidR="0089372B" w:rsidRPr="0089372B" w:rsidRDefault="0089372B" w:rsidP="0089372B">
      <w:pPr>
        <w:tabs>
          <w:tab w:val="left" w:pos="964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9372B" w:rsidRPr="0089372B" w:rsidRDefault="0089372B">
      <w:pPr>
        <w:tabs>
          <w:tab w:val="left" w:pos="964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9372B" w:rsidRPr="0089372B" w:rsidSect="00E840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5E42C5"/>
    <w:multiLevelType w:val="hybridMultilevel"/>
    <w:tmpl w:val="9FD066BE"/>
    <w:lvl w:ilvl="0" w:tplc="04090009">
      <w:start w:val="1"/>
      <w:numFmt w:val="bullet"/>
      <w:lvlText w:val=""/>
      <w:lvlJc w:val="left"/>
      <w:pPr>
        <w:ind w:left="23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8" w:hanging="360"/>
      </w:pPr>
      <w:rPr>
        <w:rFonts w:ascii="Wingdings" w:hAnsi="Wingdings" w:hint="default"/>
      </w:rPr>
    </w:lvl>
  </w:abstractNum>
  <w:abstractNum w:abstractNumId="1">
    <w:nsid w:val="14B6427F"/>
    <w:multiLevelType w:val="hybridMultilevel"/>
    <w:tmpl w:val="6D26C99C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1D4D5C44"/>
    <w:multiLevelType w:val="hybridMultilevel"/>
    <w:tmpl w:val="288E471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A81799F"/>
    <w:multiLevelType w:val="hybridMultilevel"/>
    <w:tmpl w:val="1BAE46B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1230E39"/>
    <w:multiLevelType w:val="hybridMultilevel"/>
    <w:tmpl w:val="15B65B98"/>
    <w:lvl w:ilvl="0" w:tplc="04090009">
      <w:start w:val="1"/>
      <w:numFmt w:val="bullet"/>
      <w:lvlText w:val=""/>
      <w:lvlJc w:val="left"/>
      <w:pPr>
        <w:ind w:left="1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8" w:hanging="360"/>
      </w:pPr>
      <w:rPr>
        <w:rFonts w:ascii="Wingdings" w:hAnsi="Wingdings" w:hint="default"/>
      </w:rPr>
    </w:lvl>
  </w:abstractNum>
  <w:abstractNum w:abstractNumId="5">
    <w:nsid w:val="751D33C1"/>
    <w:multiLevelType w:val="hybridMultilevel"/>
    <w:tmpl w:val="FE324B4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274713"/>
    <w:multiLevelType w:val="hybridMultilevel"/>
    <w:tmpl w:val="EA3C9E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Y2MjQ0MTcyMDM3MbZQ0lEKTi0uzszPAykwrAUAkdjrmiwAAAA="/>
  </w:docVars>
  <w:rsids>
    <w:rsidRoot w:val="00772A31"/>
    <w:rsid w:val="000D67E3"/>
    <w:rsid w:val="00181580"/>
    <w:rsid w:val="001B2B06"/>
    <w:rsid w:val="00234EDD"/>
    <w:rsid w:val="002D2B5E"/>
    <w:rsid w:val="002E39AB"/>
    <w:rsid w:val="004601B4"/>
    <w:rsid w:val="004A173C"/>
    <w:rsid w:val="004D6A15"/>
    <w:rsid w:val="00525C58"/>
    <w:rsid w:val="0054032E"/>
    <w:rsid w:val="005D23A9"/>
    <w:rsid w:val="005D395B"/>
    <w:rsid w:val="00614830"/>
    <w:rsid w:val="006A0EE2"/>
    <w:rsid w:val="006B2A71"/>
    <w:rsid w:val="006C46F4"/>
    <w:rsid w:val="0074663A"/>
    <w:rsid w:val="00772A31"/>
    <w:rsid w:val="0089372B"/>
    <w:rsid w:val="008D7117"/>
    <w:rsid w:val="00942842"/>
    <w:rsid w:val="00965011"/>
    <w:rsid w:val="00966B96"/>
    <w:rsid w:val="00B827F4"/>
    <w:rsid w:val="00BC33DE"/>
    <w:rsid w:val="00C26A34"/>
    <w:rsid w:val="00C56948"/>
    <w:rsid w:val="00E31F38"/>
    <w:rsid w:val="00E548D0"/>
    <w:rsid w:val="00E8401D"/>
    <w:rsid w:val="00EA16D1"/>
    <w:rsid w:val="00EB5CB3"/>
    <w:rsid w:val="00EF00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4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B0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2-17T07:11:00Z</dcterms:created>
  <dcterms:modified xsi:type="dcterms:W3CDTF">2018-02-17T07:11:00Z</dcterms:modified>
</cp:coreProperties>
</file>